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bookmarkEnd w:id="20"/>
    <w:p>
      <w:pPr>
        <w:pStyle w:val="BodyText"/>
      </w:pPr>
      <w:r>
        <w:t xml:space="preserve">[Recipient's Name]</w:t>
      </w:r>
      <w:r>
        <w:br/>
      </w:r>
      <w:r>
        <w:t xml:space="preserve">[Company Name]</w:t>
      </w:r>
      <w:r>
        <w:br/>
      </w:r>
      <w:r>
        <w:t xml:space="preserve">[Company Address]</w:t>
      </w:r>
      <w:r>
        <w:br/>
      </w:r>
      <w:r>
        <w:t xml:space="preserve">Moscow, Russia</w:t>
      </w:r>
    </w:p>
    <w:p>
      <w:pPr>
        <w:pStyle w:val="BodyText"/>
      </w:pPr>
      <w:r>
        <w:t xml:space="preserve">Date: [Insert Date]</w:t>
      </w:r>
    </w:p>
    <w:bookmarkStart w:id="21" w:name="dear-recipients-name"/>
    <w:p>
      <w:pPr>
        <w:pStyle w:val="Heading2"/>
      </w:pPr>
      <w:r>
        <w:t xml:space="preserve">Dear [Recipient's Name],</w:t>
      </w:r>
    </w:p>
    <w:p>
      <w:pPr>
        <w:pStyle w:val="FirstParagraph"/>
      </w:pPr>
      <w:r>
        <w:t xml:space="preserve">As a dedicated and experienced Editor with a proven track record in shaping compelling narratives, I am excited to apply for the Editor position at [Company Name] in Moscow, Russia. My passion for editorial excellence, combined with my deep understanding of the dynamic media landscape in Russia and Moscow specifically, aligns perfectly with your organization’s mission to deliver high-quality content that resonates with diverse audiences. This opportunity represents an ideal platform to contribute my skills, creativity, and cultural awareness to a publication that values innovation and precision.</w:t>
      </w:r>
    </w:p>
    <w:p>
      <w:pPr>
        <w:pStyle w:val="BodyText"/>
      </w:pPr>
      <w:r>
        <w:t xml:space="preserve">Throughout my career as an Editor, I have honed my ability to curate, refine, and elevate written work across multiple formats—including articles, blogs, reports, and multimedia content. My expertise lies in ensuring clarity of message while maintaining the unique voice of each project. In Moscow’s competitive media environment, where the demand for accurate and engaging content is ever-growing, I have developed a nuanced understanding of how to balance editorial rigor with cultural sensitivity. Whether working on local news pieces or international collaborations, I approach every assignment with meticulous attention to detail and a commitment to excellence.</w:t>
      </w:r>
    </w:p>
    <w:p>
      <w:pPr>
        <w:pStyle w:val="BodyText"/>
      </w:pPr>
      <w:r>
        <w:t xml:space="preserve">What draws me most to this role is the opportunity to contribute to [Company Name]’s vision in Russia Moscow. The city’s vibrant intellectual and cultural scene presents a unique backdrop for editorial work, where storytelling must reflect both local traditions and global perspectives. I am particularly impressed by your organization’s dedication to [specific detail about the company, e.g., "publishing thought-provoking journalism" or "promoting cross-cultural dialogue"]. As an Editor, I thrive in environments that prioritize innovation and adaptability—qualities that are essential in navigating the evolving media ecosystem of Russia Moscow.</w:t>
      </w:r>
    </w:p>
    <w:p>
      <w:pPr>
        <w:pStyle w:val="BodyText"/>
      </w:pPr>
      <w:r>
        <w:t xml:space="preserve">My experience as an Editor spans both print and digital platforms, with a focus on maintaining high editorial standards while embracing technological advancements. In my previous role at [Previous Company Name], I led a team of contributors to produce content that consistently met tight deadlines without compromising on quality. I also collaborated closely with designers, writers, and producers to ensure cohesive storytelling across formats. These experiences have equipped me with the leadership skills and technical proficiency needed to thrive in a fast-paced editorial environment like yours.</w:t>
      </w:r>
    </w:p>
    <w:p>
      <w:pPr>
        <w:pStyle w:val="BodyText"/>
      </w:pPr>
      <w:r>
        <w:t xml:space="preserve">One of my key strengths as an Editor is my ability to connect with diverse audiences. In Russia Moscow, where media consumption is shaped by a rich tapestry of historical, political, and social influences, I have learned to tailor content that respects local nuances while appealing to broader international readerships. For example, while working on a series of articles about contemporary Russian culture for an international audience, I ensured that the language was accessible yet culturally informed. This approach not only enhanced reader engagement but also fostered a deeper appreciation for the subject matter.</w:t>
      </w:r>
    </w:p>
    <w:p>
      <w:pPr>
        <w:pStyle w:val="BodyText"/>
      </w:pPr>
      <w:r>
        <w:t xml:space="preserve">Additionally, my proficiency in [language(s), if applicable] and my familiarity with Russia’s media regulations further strengthen my suitability for this role. Understanding the legal and ethical frameworks governing editorial work in Russia is critical, and I have consistently prioritized compliance while maintaining creative freedom. This balance is particularly important in Moscow, where the intersection of media, politics, and culture requires a delicate yet confident approach.</w:t>
      </w:r>
    </w:p>
    <w:p>
      <w:pPr>
        <w:pStyle w:val="BodyText"/>
      </w:pPr>
      <w:r>
        <w:t xml:space="preserve">What excites me most about [Company Name] is its commitment to [specific value or project]. As an Editor, I am driven by the desire to contribute to meaningful work that leaves a lasting impact. Whether it’s refining a complex article, mentoring junior editors, or brainstorming innovative content strategies, I bring a collaborative spirit and a results-oriented mindset to every task. I am confident that my skills and experiences will enable me to make valuable contributions to your team while growing professionally in this dynamic setting.</w:t>
      </w:r>
    </w:p>
    <w:p>
      <w:pPr>
        <w:pStyle w:val="BodyText"/>
      </w:pPr>
      <w:r>
        <w:t xml:space="preserve">In closing, I am eager to bring my expertise as an Editor to [Company Name] in Russia Moscow. I would welcome the opportunity to discuss how my background and vision align with your editorial goals. Thank you for considering my application. I look forward to the possibility of contributing to your organization’s continued success.</w:t>
      </w:r>
    </w:p>
    <w:p>
      <w:pPr>
        <w:pStyle w:val="BodyText"/>
      </w:pPr>
      <w:r>
        <w:t xml:space="preserve">Sincerely,</w:t>
      </w:r>
      <w:r>
        <w:br/>
      </w:r>
      <w:r>
        <w:t xml:space="preserve">[Your Full Name]</w:t>
      </w:r>
    </w:p>
    <w:bookmarkEnd w:id="21"/>
    <w:p>
      <w:pPr>
        <w:pStyle w:val="BodyText"/>
      </w:pPr>
      <w:r>
        <w:t xml:space="preserve">This cover letter is written in HTML format and tailored to emphasize the role of an Editor in Russia Moscow,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Russia Moscow</dc:title>
  <dc:creator/>
  <dc:language>en</dc:language>
  <cp:keywords/>
  <dcterms:created xsi:type="dcterms:W3CDTF">2026-07-23T13:18:22Z</dcterms:created>
  <dcterms:modified xsi:type="dcterms:W3CDTF">2026-07-23T13:18:22Z</dcterms:modified>
</cp:coreProperties>
</file>

<file path=docProps/custom.xml><?xml version="1.0" encoding="utf-8"?>
<Properties xmlns="http://schemas.openxmlformats.org/officeDocument/2006/custom-properties" xmlns:vt="http://schemas.openxmlformats.org/officeDocument/2006/docPropsVTypes"/>
</file>